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C52946" w:rsidRPr="001B32AC" w:rsidRDefault="00C52946" w:rsidP="009344FF">
      <w:r w:rsidRPr="001B32AC">
        <w:t>Accept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952222" w:rsidRPr="00123A50" w:rsidRDefault="00952222" w:rsidP="009344FF">
      <w:bookmarkStart w:id="0" w:name="_GoBack"/>
      <w:r w:rsidRPr="00123A50">
        <w:t xml:space="preserve">Prof. Mohamed M. El </w:t>
      </w:r>
      <w:proofErr w:type="spellStart"/>
      <w:r w:rsidRPr="00123A50">
        <w:t>Nady</w:t>
      </w:r>
      <w:proofErr w:type="spellEnd"/>
      <w:r w:rsidRPr="00123A50">
        <w:t>, Egyptian Petroleum Research Institute, Egypt</w:t>
      </w:r>
      <w:bookmarkEnd w:id="0"/>
    </w:p>
    <w:sectPr w:rsidR="00952222" w:rsidRPr="00123A5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Y0MTUwNjQ0MDQCIiUdpeDU4uLM/DyQAsNaADttvvAsAAAA"/>
  </w:docVars>
  <w:rsids>
    <w:rsidRoot w:val="00A72896"/>
    <w:rsid w:val="00123A50"/>
    <w:rsid w:val="001B32AC"/>
    <w:rsid w:val="002C0B2C"/>
    <w:rsid w:val="009344FF"/>
    <w:rsid w:val="00952222"/>
    <w:rsid w:val="009F328F"/>
    <w:rsid w:val="00A72896"/>
    <w:rsid w:val="00C52946"/>
    <w:rsid w:val="00CF3F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6F3D7C"/>
  <w15:docId w15:val="{FA63DEF8-20F1-4AF6-999F-DD3E280671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754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0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07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</Words>
  <Characters>98</Characters>
  <Application>Microsoft Office Word</Application>
  <DocSecurity>0</DocSecurity>
  <Lines>1</Lines>
  <Paragraphs>1</Paragraphs>
  <ScaleCrop>false</ScaleCrop>
  <Company/>
  <LinksUpToDate>false</LinksUpToDate>
  <CharactersWithSpaces>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5-13T11:25:00Z</dcterms:modified>
</cp:coreProperties>
</file>